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5B33" w:rsidRPr="00717B26" w:rsidRDefault="00C25B33" w:rsidP="00C25B33">
      <w:pPr>
        <w:adjustRightInd/>
        <w:spacing w:line="240" w:lineRule="auto"/>
        <w:jc w:val="center"/>
        <w:textAlignment w:val="auto"/>
        <w:rPr>
          <w:rFonts w:eastAsia="新細明體"/>
          <w:b/>
          <w:kern w:val="2"/>
          <w:sz w:val="28"/>
          <w:szCs w:val="28"/>
          <w:lang w:eastAsia="zh-HK"/>
        </w:rPr>
      </w:pPr>
      <w:r w:rsidRPr="00717B26">
        <w:rPr>
          <w:rFonts w:eastAsia="新細明體"/>
          <w:b/>
          <w:kern w:val="2"/>
          <w:sz w:val="28"/>
          <w:szCs w:val="28"/>
          <w:lang w:eastAsia="zh-HK"/>
        </w:rPr>
        <w:t>[Name of Kindergarten]</w:t>
      </w:r>
    </w:p>
    <w:p w:rsidR="00C25B33" w:rsidRPr="00717B26" w:rsidRDefault="00C25B33" w:rsidP="00C25B33">
      <w:pPr>
        <w:adjustRightInd/>
        <w:spacing w:line="240" w:lineRule="auto"/>
        <w:jc w:val="center"/>
        <w:textAlignment w:val="auto"/>
        <w:rPr>
          <w:rFonts w:ascii="Arial Unicode MS" w:eastAsia="Arial Unicode MS" w:hAnsi="Arial Unicode MS" w:cs="Arial Unicode MS"/>
          <w:b/>
          <w:kern w:val="2"/>
          <w:sz w:val="20"/>
        </w:rPr>
      </w:pPr>
    </w:p>
    <w:p w:rsidR="00C25B33" w:rsidRPr="003E0228" w:rsidRDefault="00C25B33" w:rsidP="00C25B33">
      <w:pPr>
        <w:adjustRightInd/>
        <w:spacing w:line="240" w:lineRule="auto"/>
        <w:jc w:val="center"/>
        <w:textAlignment w:val="auto"/>
        <w:rPr>
          <w:rFonts w:ascii="Arial Unicode MS" w:eastAsia="Arial Unicode MS" w:hAnsi="Arial Unicode MS" w:cs="Arial Unicode MS"/>
          <w:kern w:val="2"/>
          <w:sz w:val="20"/>
        </w:rPr>
      </w:pPr>
      <w:r w:rsidRPr="003E0228">
        <w:rPr>
          <w:rFonts w:eastAsia="新細明體"/>
          <w:kern w:val="2"/>
          <w:sz w:val="28"/>
          <w:szCs w:val="28"/>
          <w:lang w:eastAsia="zh-HK"/>
        </w:rPr>
        <w:t xml:space="preserve">[School Year] </w:t>
      </w:r>
      <w:r w:rsidRPr="003E0228">
        <w:rPr>
          <w:rFonts w:ascii="Arial Unicode MS" w:eastAsia="Arial Unicode MS" w:hAnsi="Arial Unicode MS" w:cs="Arial Unicode MS"/>
          <w:kern w:val="2"/>
          <w:sz w:val="20"/>
          <w:cs/>
        </w:rPr>
        <w:t xml:space="preserve">को परिपत्र </w:t>
      </w:r>
    </w:p>
    <w:p w:rsidR="00C25B33" w:rsidRPr="00E62B90" w:rsidRDefault="00C25B33" w:rsidP="00C25B33">
      <w:pPr>
        <w:tabs>
          <w:tab w:val="left" w:pos="8080"/>
        </w:tabs>
        <w:adjustRightInd/>
        <w:spacing w:line="240" w:lineRule="auto"/>
        <w:textAlignment w:val="auto"/>
        <w:rPr>
          <w:rFonts w:ascii="Arial Unicode MS" w:eastAsia="Arial Unicode MS" w:hAnsi="Arial Unicode MS" w:cs="Arial Unicode MS"/>
          <w:kern w:val="2"/>
          <w:sz w:val="20"/>
        </w:rPr>
      </w:pPr>
      <w:r w:rsidRPr="00E62B90">
        <w:rPr>
          <w:rFonts w:ascii="Arial Unicode MS" w:eastAsia="Arial Unicode MS" w:hAnsi="Arial Unicode MS" w:cs="Arial Unicode MS"/>
          <w:kern w:val="2"/>
          <w:sz w:val="20"/>
        </w:rPr>
        <w:tab/>
        <w:t>[</w:t>
      </w:r>
      <w:r>
        <w:rPr>
          <w:rFonts w:ascii="Arial Unicode MS" w:eastAsia="Arial Unicode MS" w:hAnsi="Arial Unicode MS" w:cs="Arial Unicode MS"/>
          <w:kern w:val="2"/>
          <w:sz w:val="20"/>
        </w:rPr>
        <w:t>date</w:t>
      </w:r>
      <w:r w:rsidRPr="00E62B90">
        <w:rPr>
          <w:rFonts w:ascii="Arial Unicode MS" w:eastAsia="Arial Unicode MS" w:hAnsi="Arial Unicode MS" w:cs="Arial Unicode MS"/>
          <w:kern w:val="2"/>
          <w:sz w:val="20"/>
        </w:rPr>
        <w:t>]</w:t>
      </w:r>
    </w:p>
    <w:p w:rsidR="001E4AF7" w:rsidRPr="008236D2" w:rsidRDefault="00D65E14" w:rsidP="00B305AF">
      <w:pPr>
        <w:adjustRightInd/>
        <w:spacing w:afterLines="20" w:after="72" w:line="240" w:lineRule="auto"/>
        <w:jc w:val="center"/>
        <w:textAlignment w:val="auto"/>
        <w:rPr>
          <w:rFonts w:ascii="Arial Unicode MS" w:eastAsia="Arial Unicode MS" w:hAnsi="Arial Unicode MS" w:cs="Arial Unicode MS"/>
          <w:b/>
          <w:bCs/>
          <w:kern w:val="2"/>
          <w:szCs w:val="24"/>
          <w:cs/>
        </w:rPr>
      </w:pPr>
      <w:r w:rsidRPr="008236D2">
        <w:rPr>
          <w:rFonts w:ascii="Arial Unicode MS" w:eastAsia="Arial Unicode MS" w:hAnsi="Arial Unicode MS" w:cs="Arial Unicode MS"/>
          <w:b/>
          <w:bCs/>
          <w:kern w:val="2"/>
          <w:szCs w:val="24"/>
          <w:cs/>
        </w:rPr>
        <w:t xml:space="preserve">ग्रेजुएसन समारोह </w:t>
      </w:r>
    </w:p>
    <w:p w:rsidR="001E4AF7" w:rsidRPr="008236D2" w:rsidRDefault="001E4AF7" w:rsidP="00C25B33">
      <w:pPr>
        <w:adjustRightInd/>
        <w:snapToGrid w:val="0"/>
        <w:spacing w:line="240" w:lineRule="auto"/>
        <w:mirrorIndents/>
        <w:rPr>
          <w:rFonts w:ascii="Arial Unicode MS" w:eastAsia="Arial Unicode MS" w:hAnsi="Arial Unicode MS" w:cs="Arial Unicode MS"/>
          <w:kern w:val="2"/>
          <w:szCs w:val="24"/>
          <w:cs/>
        </w:rPr>
      </w:pPr>
      <w:r w:rsidRPr="008236D2">
        <w:rPr>
          <w:rFonts w:ascii="Arial Unicode MS" w:eastAsia="Arial Unicode MS" w:hAnsi="Arial Unicode MS" w:cs="Arial Unicode MS"/>
          <w:kern w:val="2"/>
          <w:szCs w:val="24"/>
          <w:cs/>
        </w:rPr>
        <w:t>आदरणीय अविभावक,</w:t>
      </w:r>
    </w:p>
    <w:p w:rsidR="00C50D01" w:rsidRPr="008236D2" w:rsidRDefault="00C50D01" w:rsidP="00C25B33">
      <w:pPr>
        <w:tabs>
          <w:tab w:val="left" w:pos="960"/>
          <w:tab w:val="left" w:pos="1920"/>
          <w:tab w:val="left" w:pos="2880"/>
          <w:tab w:val="left" w:pos="3840"/>
          <w:tab w:val="left" w:pos="4800"/>
        </w:tabs>
        <w:autoSpaceDE w:val="0"/>
        <w:autoSpaceDN w:val="0"/>
        <w:adjustRightInd/>
        <w:snapToGrid w:val="0"/>
        <w:spacing w:line="240" w:lineRule="auto"/>
        <w:mirrorIndents/>
        <w:rPr>
          <w:rFonts w:ascii="Arial Unicode MS" w:eastAsia="Arial Unicode MS" w:hAnsi="Arial Unicode MS" w:cs="Arial Unicode MS"/>
          <w:kern w:val="2"/>
          <w:szCs w:val="24"/>
          <w:cs/>
        </w:rPr>
      </w:pPr>
    </w:p>
    <w:p w:rsidR="00D65E14" w:rsidRPr="008236D2" w:rsidRDefault="00E67532" w:rsidP="00C25B33">
      <w:pPr>
        <w:adjustRightInd/>
        <w:snapToGrid w:val="0"/>
        <w:spacing w:line="240" w:lineRule="auto"/>
        <w:ind w:firstLineChars="160" w:firstLine="384"/>
        <w:mirrorIndents/>
        <w:jc w:val="both"/>
        <w:textAlignment w:val="auto"/>
        <w:rPr>
          <w:rFonts w:ascii="Arial Unicode MS" w:eastAsia="Arial Unicode MS" w:hAnsi="Arial Unicode MS" w:cs="Arial Unicode MS"/>
          <w:kern w:val="2"/>
          <w:szCs w:val="24"/>
          <w:cs/>
        </w:rPr>
      </w:pPr>
      <w:r w:rsidRPr="008236D2">
        <w:rPr>
          <w:rFonts w:ascii="Arial Unicode MS" w:eastAsia="Arial Unicode MS" w:hAnsi="Arial Unicode MS" w:cs="Arial Unicode MS" w:hint="eastAsia"/>
          <w:kern w:val="2"/>
          <w:szCs w:val="24"/>
          <w:cs/>
        </w:rPr>
        <w:t>य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 xml:space="preserve">स वर्षको ग्रेजुएसन समारोह 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u w:val="single"/>
          <w:cs/>
        </w:rPr>
        <w:t xml:space="preserve">   [date]    </w:t>
      </w:r>
      <w:r w:rsidR="0044691C">
        <w:rPr>
          <w:rFonts w:ascii="Arial Unicode MS" w:eastAsia="Arial Unicode MS" w:hAnsi="Arial Unicode MS" w:cs="Arial Unicode MS" w:hint="eastAsia"/>
          <w:kern w:val="2"/>
          <w:sz w:val="22"/>
          <w:szCs w:val="22"/>
          <w:u w:val="single"/>
          <w:lang w:eastAsia="zh-HK"/>
        </w:rPr>
        <w:t>(</w:t>
      </w:r>
      <w:r w:rsidR="00796992" w:rsidRPr="00796992">
        <w:rPr>
          <w:rFonts w:ascii="Arial Unicode MS" w:eastAsia="Arial Unicode MS" w:hAnsi="Arial Unicode MS" w:cs="Arial Unicode MS" w:hint="eastAsia"/>
          <w:kern w:val="2"/>
          <w:sz w:val="22"/>
          <w:szCs w:val="22"/>
          <w:u w:val="single"/>
        </w:rPr>
        <w:t>[</w:t>
      </w:r>
      <w:r w:rsidR="00651F96" w:rsidRPr="00796992">
        <w:rPr>
          <w:rFonts w:ascii="Arial Unicode MS" w:eastAsia="Arial Unicode MS" w:hAnsi="Arial Unicode MS" w:cs="Arial Unicode MS"/>
          <w:kern w:val="2"/>
          <w:sz w:val="22"/>
          <w:szCs w:val="22"/>
          <w:u w:val="single"/>
        </w:rPr>
        <w:t>day of the week</w:t>
      </w:r>
      <w:r w:rsidR="00796992" w:rsidRPr="00796992">
        <w:rPr>
          <w:rFonts w:ascii="Arial Unicode MS" w:eastAsia="Arial Unicode MS" w:hAnsi="Arial Unicode MS" w:cs="Arial Unicode MS" w:hint="eastAsia"/>
          <w:kern w:val="2"/>
          <w:sz w:val="22"/>
          <w:szCs w:val="22"/>
          <w:u w:val="single"/>
        </w:rPr>
        <w:t>]</w:t>
      </w:r>
      <w:r w:rsidR="0044691C">
        <w:rPr>
          <w:rFonts w:ascii="Arial Unicode MS" w:eastAsia="Arial Unicode MS" w:hAnsi="Arial Unicode MS" w:cs="Arial Unicode MS" w:hint="eastAsia"/>
          <w:kern w:val="2"/>
          <w:sz w:val="22"/>
          <w:szCs w:val="22"/>
          <w:u w:val="single"/>
          <w:lang w:eastAsia="zh-HK"/>
        </w:rPr>
        <w:t>)</w:t>
      </w:r>
      <w:r w:rsidRPr="00796992">
        <w:rPr>
          <w:rFonts w:ascii="Arial Unicode MS" w:eastAsia="Arial Unicode MS" w:hAnsi="Arial Unicode MS" w:cs="Arial Unicode MS"/>
          <w:kern w:val="2"/>
          <w:sz w:val="22"/>
          <w:szCs w:val="22"/>
          <w:u w:val="single"/>
          <w:cs/>
        </w:rPr>
        <w:t xml:space="preserve"> </w:t>
      </w:r>
      <w:r w:rsidRPr="008236D2">
        <w:rPr>
          <w:rFonts w:ascii="Arial Unicode MS" w:eastAsia="Arial Unicode MS" w:hAnsi="Arial Unicode MS" w:cs="Arial Unicode MS"/>
          <w:kern w:val="2"/>
          <w:szCs w:val="24"/>
          <w:cs/>
        </w:rPr>
        <w:t>मा सम्पन्न हुनेछ।  विवरणहरू यस प्रकार रहेका छन्:</w:t>
      </w:r>
    </w:p>
    <w:p w:rsidR="00D52A1D" w:rsidRPr="008236D2" w:rsidRDefault="00D52A1D" w:rsidP="00C25B33">
      <w:pPr>
        <w:adjustRightInd/>
        <w:snapToGrid w:val="0"/>
        <w:spacing w:line="240" w:lineRule="auto"/>
        <w:ind w:left="42" w:firstLineChars="167" w:firstLine="367"/>
        <w:mirrorIndents/>
        <w:jc w:val="both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cs/>
          <w:lang w:eastAsia="zh-HK"/>
        </w:rPr>
      </w:pPr>
    </w:p>
    <w:tbl>
      <w:tblPr>
        <w:tblW w:w="999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72"/>
        <w:gridCol w:w="988"/>
        <w:gridCol w:w="236"/>
        <w:gridCol w:w="756"/>
        <w:gridCol w:w="236"/>
        <w:gridCol w:w="959"/>
        <w:gridCol w:w="223"/>
        <w:gridCol w:w="13"/>
        <w:gridCol w:w="270"/>
        <w:gridCol w:w="142"/>
        <w:gridCol w:w="931"/>
        <w:gridCol w:w="2046"/>
        <w:gridCol w:w="433"/>
        <w:gridCol w:w="992"/>
        <w:gridCol w:w="404"/>
        <w:gridCol w:w="791"/>
      </w:tblGrid>
      <w:tr w:rsidR="00D65E14" w:rsidRPr="008236D2" w:rsidTr="00C25B33"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(1)</w:t>
            </w:r>
          </w:p>
        </w:tc>
        <w:tc>
          <w:tcPr>
            <w:tcW w:w="3175" w:type="dxa"/>
            <w:gridSpan w:val="5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कार्यक्रमको विवरण</w:t>
            </w:r>
          </w:p>
        </w:tc>
        <w:tc>
          <w:tcPr>
            <w:tcW w:w="236" w:type="dxa"/>
            <w:gridSpan w:val="2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6009" w:type="dxa"/>
            <w:gridSpan w:val="8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</w:tr>
      <w:tr w:rsidR="00D65E14" w:rsidRPr="008236D2" w:rsidTr="00C25B33">
        <w:trPr>
          <w:gridAfter w:val="3"/>
          <w:wAfter w:w="2187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988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मिति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10"/>
            <w:shd w:val="clear" w:color="auto" w:fill="auto"/>
          </w:tcPr>
          <w:p w:rsidR="00D65E14" w:rsidRPr="008236D2" w:rsidRDefault="00F71AE3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 xml:space="preserve">     [date]   </w:t>
            </w:r>
            <w:bookmarkStart w:id="0" w:name="_GoBack"/>
            <w:r w:rsidRPr="0044691C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 xml:space="preserve"> </w:t>
            </w:r>
            <w:r w:rsidR="0044691C" w:rsidRPr="0044691C">
              <w:rPr>
                <w:rStyle w:val="a"/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HK"/>
              </w:rPr>
              <w:t>(</w:t>
            </w:r>
            <w:r w:rsidR="0044691C" w:rsidRPr="0044691C">
              <w:rPr>
                <w:rStyle w:val="a"/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lang w:eastAsia="zh-TW"/>
              </w:rPr>
              <w:t>[</w:t>
            </w:r>
            <w:r w:rsidR="0044691C" w:rsidRPr="0044691C">
              <w:rPr>
                <w:rStyle w:val="a"/>
                <w:rFonts w:ascii="Arial Unicode MS" w:eastAsia="Arial Unicode MS" w:hAnsi="Arial Unicode MS" w:cs="Arial Unicode MS"/>
                <w:kern w:val="2"/>
                <w:sz w:val="22"/>
                <w:szCs w:val="22"/>
                <w:u w:val="single"/>
              </w:rPr>
              <w:t>day of the week</w:t>
            </w:r>
            <w:r w:rsidR="0044691C" w:rsidRPr="0044691C">
              <w:rPr>
                <w:rStyle w:val="a"/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>])</w:t>
            </w:r>
            <w:bookmarkEnd w:id="0"/>
          </w:p>
        </w:tc>
      </w:tr>
      <w:tr w:rsidR="00D65E14" w:rsidRPr="008236D2" w:rsidTr="00C25B33">
        <w:trPr>
          <w:gridAfter w:val="3"/>
          <w:wAfter w:w="2187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988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समय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10"/>
            <w:shd w:val="clear" w:color="auto" w:fill="auto"/>
          </w:tcPr>
          <w:p w:rsidR="00E67532" w:rsidRPr="008236D2" w:rsidRDefault="00F71AE3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 xml:space="preserve">     [time]     </w:t>
            </w:r>
            <w:r w:rsidR="00D65E14"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 AM/PM </w:t>
            </w:r>
          </w:p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(अभिभावकहरूलाई </w:t>
            </w: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u w:val="single"/>
                <w:cs/>
              </w:rPr>
              <w:t xml:space="preserve"> [time] </w:t>
            </w: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 भन्दा अगाडि नै आउन अनुरोध गरिन्छ।)</w:t>
            </w:r>
          </w:p>
        </w:tc>
      </w:tr>
      <w:tr w:rsidR="00D65E14" w:rsidRPr="008236D2" w:rsidTr="00C25B33">
        <w:trPr>
          <w:gridAfter w:val="3"/>
          <w:wAfter w:w="2187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988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स्थान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10"/>
            <w:shd w:val="clear" w:color="auto" w:fill="auto"/>
          </w:tcPr>
          <w:p w:rsidR="00D65E14" w:rsidRPr="008236D2" w:rsidRDefault="00F71AE3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hAnsi="Arial Unicode MS" w:cs="Arial Unicode MS"/>
                <w:kern w:val="2"/>
                <w:sz w:val="22"/>
                <w:szCs w:val="22"/>
                <w:u w:val="single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 xml:space="preserve">     [venue]     </w:t>
            </w:r>
          </w:p>
        </w:tc>
      </w:tr>
      <w:tr w:rsidR="004F059E" w:rsidRPr="008236D2" w:rsidTr="00C25B33">
        <w:tc>
          <w:tcPr>
            <w:tcW w:w="572" w:type="dxa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3175" w:type="dxa"/>
            <w:gridSpan w:val="5"/>
            <w:shd w:val="clear" w:color="auto" w:fill="auto"/>
          </w:tcPr>
          <w:p w:rsidR="008236D2" w:rsidRPr="008236D2" w:rsidRDefault="008236D2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  <w:lang w:eastAsia="zh-HK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6009" w:type="dxa"/>
            <w:gridSpan w:val="8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</w:tr>
      <w:tr w:rsidR="00D65E14" w:rsidRPr="008236D2" w:rsidTr="00C25B33"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(2)</w:t>
            </w:r>
          </w:p>
        </w:tc>
        <w:tc>
          <w:tcPr>
            <w:tcW w:w="3175" w:type="dxa"/>
            <w:gridSpan w:val="5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विद्यार्थीहरूले ध्यान दिनुपर्ने कुराहरू</w:t>
            </w:r>
          </w:p>
        </w:tc>
        <w:tc>
          <w:tcPr>
            <w:tcW w:w="236" w:type="dxa"/>
            <w:gridSpan w:val="2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lang w:eastAsia="zh-HK"/>
              </w:rPr>
            </w:pPr>
          </w:p>
        </w:tc>
        <w:tc>
          <w:tcPr>
            <w:tcW w:w="6009" w:type="dxa"/>
            <w:gridSpan w:val="8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</w:tr>
      <w:tr w:rsidR="00D65E14" w:rsidRPr="008236D2" w:rsidTr="00C25B33">
        <w:trPr>
          <w:gridAfter w:val="2"/>
          <w:wAfter w:w="1195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1980" w:type="dxa"/>
            <w:gridSpan w:val="3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पोशाक नियमावली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9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विद्यार्थीहरूले स्कूलको पोशाक लगाउनुपर्छ।</w:t>
            </w:r>
          </w:p>
        </w:tc>
      </w:tr>
      <w:tr w:rsidR="00D65E14" w:rsidRPr="008236D2" w:rsidTr="00C25B33">
        <w:trPr>
          <w:gridAfter w:val="2"/>
          <w:wAfter w:w="1195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1980" w:type="dxa"/>
            <w:gridSpan w:val="3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सभा समय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9"/>
            <w:shd w:val="clear" w:color="auto" w:fill="auto"/>
          </w:tcPr>
          <w:p w:rsidR="00D65E14" w:rsidRPr="008236D2" w:rsidRDefault="00F71AE3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u w:val="single"/>
                <w:lang w:eastAsia="zh-TW"/>
              </w:rPr>
              <w:t xml:space="preserve">     [time]     </w:t>
            </w:r>
            <w:r w:rsidR="00C14DE7"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 AM/PM</w:t>
            </w:r>
          </w:p>
        </w:tc>
      </w:tr>
      <w:tr w:rsidR="00D65E14" w:rsidRPr="008236D2" w:rsidTr="00C25B33">
        <w:trPr>
          <w:gridAfter w:val="2"/>
          <w:wAfter w:w="1195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1980" w:type="dxa"/>
            <w:gridSpan w:val="3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सभा स्थान</w:t>
            </w:r>
          </w:p>
        </w:tc>
        <w:tc>
          <w:tcPr>
            <w:tcW w:w="23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6009" w:type="dxa"/>
            <w:gridSpan w:val="9"/>
            <w:shd w:val="clear" w:color="auto" w:fill="auto"/>
          </w:tcPr>
          <w:p w:rsidR="00D65E14" w:rsidRPr="008236D2" w:rsidRDefault="00E67532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cs/>
              </w:rPr>
              <w:t xml:space="preserve">यस </w:t>
            </w:r>
            <w:r w:rsidRPr="008236D2">
              <w:rPr>
                <w:rFonts w:ascii="Arial Unicode MS" w:eastAsia="Arial Unicode MS" w:hAnsi="Arial Unicode MS" w:cs="Arial Unicode MS"/>
                <w:sz w:val="22"/>
                <w:szCs w:val="22"/>
                <w:cs/>
              </w:rPr>
              <w:t>किन्डरगार्टेनमा</w:t>
            </w: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 </w:t>
            </w:r>
          </w:p>
        </w:tc>
      </w:tr>
      <w:tr w:rsidR="004F059E" w:rsidRPr="008236D2" w:rsidTr="00C25B33">
        <w:tc>
          <w:tcPr>
            <w:tcW w:w="572" w:type="dxa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3175" w:type="dxa"/>
            <w:gridSpan w:val="5"/>
            <w:shd w:val="clear" w:color="auto" w:fill="auto"/>
          </w:tcPr>
          <w:p w:rsidR="004F059E" w:rsidRPr="008236D2" w:rsidDel="004F059E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6009" w:type="dxa"/>
            <w:gridSpan w:val="8"/>
            <w:shd w:val="clear" w:color="auto" w:fill="auto"/>
          </w:tcPr>
          <w:p w:rsidR="004F059E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</w:tr>
      <w:tr w:rsidR="00D65E14" w:rsidRPr="008236D2" w:rsidTr="00C25B33">
        <w:trPr>
          <w:gridAfter w:val="4"/>
          <w:wAfter w:w="2620" w:type="dxa"/>
        </w:trPr>
        <w:tc>
          <w:tcPr>
            <w:tcW w:w="572" w:type="dxa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(3)</w:t>
            </w:r>
          </w:p>
        </w:tc>
        <w:tc>
          <w:tcPr>
            <w:tcW w:w="3823" w:type="dxa"/>
            <w:gridSpan w:val="9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अभिभावकहरूले ध्यान दिनुपर्ने कुराहरू</w:t>
            </w:r>
          </w:p>
        </w:tc>
        <w:tc>
          <w:tcPr>
            <w:tcW w:w="931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lang w:eastAsia="zh-HK"/>
              </w:rPr>
            </w:pPr>
          </w:p>
        </w:tc>
        <w:tc>
          <w:tcPr>
            <w:tcW w:w="2046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</w:tr>
      <w:tr w:rsidR="00D65E14" w:rsidRPr="008236D2" w:rsidTr="004E54C4">
        <w:trPr>
          <w:gridAfter w:val="1"/>
          <w:wAfter w:w="791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3398" w:type="dxa"/>
            <w:gridSpan w:val="6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अभिभावकहरूका लागि प्रवेश टिकटहरू</w:t>
            </w:r>
          </w:p>
        </w:tc>
        <w:tc>
          <w:tcPr>
            <w:tcW w:w="283" w:type="dxa"/>
            <w:gridSpan w:val="2"/>
            <w:shd w:val="clear" w:color="auto" w:fill="auto"/>
          </w:tcPr>
          <w:p w:rsidR="00D65E14" w:rsidRPr="008236D2" w:rsidRDefault="00E0698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4948" w:type="dxa"/>
            <w:gridSpan w:val="6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अभिभावकहरूले प्रवेश गर्नका लागि प्रवेश टिकट (एकजना व्यक्तिका लागि एउटा टिकट) देखाउनुपर्छ।  समारोहको दिन अगाडि नै प्रवेश टिकटहरू वितरण गरिनेछ।</w:t>
            </w:r>
          </w:p>
        </w:tc>
      </w:tr>
      <w:tr w:rsidR="00D65E14" w:rsidRPr="008236D2" w:rsidTr="004E54C4">
        <w:trPr>
          <w:gridAfter w:val="1"/>
          <w:wAfter w:w="791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3398" w:type="dxa"/>
            <w:gridSpan w:val="6"/>
            <w:shd w:val="clear" w:color="auto" w:fill="auto"/>
          </w:tcPr>
          <w:p w:rsidR="00D65E14" w:rsidRPr="008236D2" w:rsidRDefault="00E0698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फोटो खिच्ने</w:t>
            </w:r>
          </w:p>
        </w:tc>
        <w:tc>
          <w:tcPr>
            <w:tcW w:w="283" w:type="dxa"/>
            <w:gridSpan w:val="2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4948" w:type="dxa"/>
            <w:gridSpan w:val="6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फोटो खिच्नका लागि आफ्नो सिट छोड्न र फ्ल्याशको प्रयोग गर्न अनुमति छैन। </w:t>
            </w:r>
          </w:p>
        </w:tc>
      </w:tr>
      <w:tr w:rsidR="00D65E14" w:rsidRPr="008236D2" w:rsidTr="004E54C4">
        <w:trPr>
          <w:gridAfter w:val="1"/>
          <w:wAfter w:w="791" w:type="dxa"/>
        </w:trPr>
        <w:tc>
          <w:tcPr>
            <w:tcW w:w="572" w:type="dxa"/>
            <w:shd w:val="clear" w:color="auto" w:fill="auto"/>
          </w:tcPr>
          <w:p w:rsidR="00D65E14" w:rsidRPr="008236D2" w:rsidRDefault="00D65E14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</w:p>
        </w:tc>
        <w:tc>
          <w:tcPr>
            <w:tcW w:w="3398" w:type="dxa"/>
            <w:gridSpan w:val="6"/>
            <w:shd w:val="clear" w:color="auto" w:fill="auto"/>
          </w:tcPr>
          <w:p w:rsidR="00D65E14" w:rsidRPr="008236D2" w:rsidRDefault="00E67532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 w:hint="eastAsia"/>
                <w:kern w:val="2"/>
                <w:sz w:val="22"/>
                <w:szCs w:val="22"/>
                <w:cs/>
              </w:rPr>
              <w:t xml:space="preserve">प्रस्थान </w:t>
            </w:r>
          </w:p>
        </w:tc>
        <w:tc>
          <w:tcPr>
            <w:tcW w:w="283" w:type="dxa"/>
            <w:gridSpan w:val="2"/>
            <w:shd w:val="clear" w:color="auto" w:fill="auto"/>
          </w:tcPr>
          <w:p w:rsidR="00D65E14" w:rsidRPr="008236D2" w:rsidRDefault="00C14DE7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>:</w:t>
            </w:r>
          </w:p>
        </w:tc>
        <w:tc>
          <w:tcPr>
            <w:tcW w:w="4948" w:type="dxa"/>
            <w:gridSpan w:val="6"/>
            <w:shd w:val="clear" w:color="auto" w:fill="auto"/>
          </w:tcPr>
          <w:p w:rsidR="00D65E14" w:rsidRPr="008236D2" w:rsidRDefault="004F059E" w:rsidP="00C25B33">
            <w:pPr>
              <w:adjustRightInd/>
              <w:snapToGrid w:val="0"/>
              <w:spacing w:line="240" w:lineRule="auto"/>
              <w:mirrorIndents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</w:pPr>
            <w:r w:rsidRPr="008236D2">
              <w:rPr>
                <w:rFonts w:ascii="Arial Unicode MS" w:eastAsia="Arial Unicode MS" w:hAnsi="Arial Unicode MS" w:cs="Arial Unicode MS"/>
                <w:kern w:val="2"/>
                <w:sz w:val="22"/>
                <w:szCs w:val="22"/>
                <w:cs/>
              </w:rPr>
              <w:t xml:space="preserve">कृपया अन्तिममा हुने समारोहमा बताइने निर्देशनहरू अनुसार आफ्नो बच्चालाई लिएर जानुहोस्। </w:t>
            </w:r>
          </w:p>
        </w:tc>
      </w:tr>
    </w:tbl>
    <w:p w:rsidR="00C25B33" w:rsidRDefault="00C25B33" w:rsidP="00C25B33">
      <w:pPr>
        <w:adjustRightInd/>
        <w:snapToGrid w:val="0"/>
        <w:spacing w:line="240" w:lineRule="auto"/>
        <w:ind w:leftChars="50" w:left="120" w:firstLineChars="117" w:firstLine="257"/>
        <w:mirrorIndents/>
        <w:jc w:val="both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lang w:eastAsia="zh-HK"/>
        </w:rPr>
      </w:pPr>
    </w:p>
    <w:p w:rsidR="00914891" w:rsidRPr="00796992" w:rsidRDefault="00D52A1D" w:rsidP="00C25B33">
      <w:pPr>
        <w:adjustRightInd/>
        <w:snapToGrid w:val="0"/>
        <w:spacing w:line="240" w:lineRule="auto"/>
        <w:ind w:leftChars="50" w:left="120" w:firstLineChars="117" w:firstLine="257"/>
        <w:mirrorIndents/>
        <w:jc w:val="both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u w:val="single"/>
          <w:lang w:eastAsia="zh-HK"/>
        </w:rPr>
      </w:pP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कृपया तलको जवाफ स्लिप पूरा गरी यसलाई 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u w:val="single"/>
          <w:cs/>
        </w:rPr>
        <w:t xml:space="preserve">    [date]    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भन्दा अगावै कक्षा शिक्षकलाई फिर्ता गर्नुहोस्।</w:t>
      </w:r>
    </w:p>
    <w:p w:rsidR="00796992" w:rsidRDefault="00796992" w:rsidP="00C25B33">
      <w:pPr>
        <w:tabs>
          <w:tab w:val="left" w:pos="6521"/>
        </w:tabs>
        <w:adjustRightInd/>
        <w:snapToGrid w:val="0"/>
        <w:spacing w:line="240" w:lineRule="auto"/>
        <w:ind w:right="1320"/>
        <w:mirrorIndents/>
        <w:jc w:val="right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lang w:eastAsia="zh-HK"/>
        </w:rPr>
      </w:pPr>
    </w:p>
    <w:p w:rsidR="00E67532" w:rsidRPr="008236D2" w:rsidRDefault="00E67532" w:rsidP="00C25B33">
      <w:pPr>
        <w:tabs>
          <w:tab w:val="left" w:pos="6521"/>
        </w:tabs>
        <w:adjustRightInd/>
        <w:snapToGrid w:val="0"/>
        <w:spacing w:line="240" w:lineRule="auto"/>
        <w:ind w:right="1320"/>
        <w:mirrorIndents/>
        <w:jc w:val="right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>भवदीय,</w:t>
      </w:r>
    </w:p>
    <w:p w:rsidR="002F52FE" w:rsidRPr="008236D2" w:rsidRDefault="00E67532" w:rsidP="00C25B33">
      <w:pPr>
        <w:tabs>
          <w:tab w:val="left" w:pos="6804"/>
        </w:tabs>
        <w:adjustRightInd/>
        <w:snapToGrid w:val="0"/>
        <w:spacing w:line="240" w:lineRule="auto"/>
        <w:ind w:right="1320"/>
        <w:mirrorIndents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</w:r>
      <w:r w:rsidR="00EE3D39" w:rsidRPr="008236D2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    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प्रधानाध्यापक  </w:t>
      </w:r>
    </w:p>
    <w:p w:rsidR="00E5554B" w:rsidRPr="008236D2" w:rsidRDefault="00E5554B" w:rsidP="00247E82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ind w:left="480"/>
        <w:jc w:val="center"/>
        <w:rPr>
          <w:rFonts w:ascii="Arial Unicode MS" w:eastAsia="Arial Unicode MS" w:hAnsi="Arial Unicode MS" w:cs="Arial Unicode MS"/>
          <w:b/>
          <w:bCs/>
          <w:kern w:val="2"/>
          <w:sz w:val="22"/>
          <w:szCs w:val="22"/>
          <w:u w:val="single"/>
          <w:cs/>
        </w:rPr>
      </w:pPr>
    </w:p>
    <w:p w:rsidR="000A2763" w:rsidRPr="008236D2" w:rsidRDefault="00CE6325" w:rsidP="00247E82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ind w:left="480"/>
        <w:jc w:val="center"/>
        <w:rPr>
          <w:rFonts w:ascii="Arial Unicode MS" w:eastAsia="Arial Unicode MS" w:hAnsi="Arial Unicode MS" w:cs="Arial Unicode MS"/>
          <w:b/>
          <w:bCs/>
          <w:kern w:val="2"/>
          <w:sz w:val="22"/>
          <w:szCs w:val="22"/>
          <w:u w:val="single"/>
          <w:cs/>
        </w:rPr>
      </w:pPr>
      <w:r w:rsidRPr="008236D2">
        <w:rPr>
          <w:rFonts w:ascii="Arial Unicode MS" w:eastAsia="Arial Unicode MS" w:hAnsi="Arial Unicode MS" w:cs="Arial Unicode MS"/>
          <w:b/>
          <w:bCs/>
          <w:kern w:val="2"/>
          <w:sz w:val="22"/>
          <w:szCs w:val="22"/>
          <w:u w:val="single"/>
          <w:cs/>
        </w:rPr>
        <w:t>जवाफ स्लिप</w:t>
      </w:r>
    </w:p>
    <w:p w:rsidR="002F52FE" w:rsidRPr="008236D2" w:rsidRDefault="002F52FE" w:rsidP="002F52FE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line="240" w:lineRule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</w:p>
    <w:p w:rsidR="002F52FE" w:rsidRPr="008236D2" w:rsidRDefault="002F52FE" w:rsidP="002F52FE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line="240" w:lineRule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>प्रापक:  प्रधानाध्यापक</w:t>
      </w:r>
    </w:p>
    <w:p w:rsidR="002F52FE" w:rsidRPr="008236D2" w:rsidRDefault="002F52FE" w:rsidP="002F52FE">
      <w:pPr>
        <w:adjustRightInd/>
        <w:spacing w:line="240" w:lineRule="auto"/>
        <w:jc w:val="both"/>
        <w:textAlignment w:val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</w:p>
    <w:p w:rsidR="00D52A1D" w:rsidRPr="008236D2" w:rsidRDefault="00E67532" w:rsidP="00D52A1D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jc w:val="both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 w:hint="eastAsia"/>
          <w:kern w:val="2"/>
          <w:sz w:val="22"/>
          <w:szCs w:val="22"/>
          <w:cs/>
        </w:rPr>
        <w:t>ग्रे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>जुएसन समारोहका व्यवस्थाहरूलाई नोट गरियो।</w:t>
      </w:r>
    </w:p>
    <w:p w:rsidR="002F52FE" w:rsidRPr="008236D2" w:rsidRDefault="002F52FE" w:rsidP="008236D2">
      <w:pPr>
        <w:tabs>
          <w:tab w:val="left" w:pos="284"/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ind w:left="649" w:hangingChars="295" w:hanging="649"/>
        <w:jc w:val="both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</w:p>
    <w:p w:rsidR="00D52A1D" w:rsidRPr="008236D2" w:rsidRDefault="00D52A1D" w:rsidP="00E67532">
      <w:pPr>
        <w:tabs>
          <w:tab w:val="left" w:pos="284"/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ind w:left="649" w:hangingChars="295" w:hanging="649"/>
        <w:jc w:val="both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>म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>*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</w:rPr>
        <w:sym w:font="Wingdings" w:char="F06F"/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  <w:t>ग्रेजुएसन समारोहमा उपस्थित हुनेछु।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 कृपया मेरो लागि _____ वटा प्रवेश टिकट(हरू) रिजर्भ गर्नुहोस्।</w:t>
      </w:r>
    </w:p>
    <w:p w:rsidR="00D52A1D" w:rsidRPr="008236D2" w:rsidRDefault="00D52A1D" w:rsidP="008236D2">
      <w:pPr>
        <w:tabs>
          <w:tab w:val="left" w:pos="284"/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ind w:left="649" w:hangingChars="295" w:hanging="649"/>
        <w:jc w:val="both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</w:r>
      <w:r w:rsidRPr="008236D2">
        <w:rPr>
          <w:rFonts w:ascii="Arial Unicode MS" w:eastAsia="Arial Unicode MS" w:hAnsi="Arial Unicode MS" w:cs="Arial Unicode MS" w:hint="eastAsia"/>
          <w:kern w:val="2"/>
          <w:sz w:val="22"/>
          <w:szCs w:val="22"/>
          <w:cs/>
        </w:rPr>
        <w:t>*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</w:rPr>
        <w:sym w:font="Wingdings" w:char="F06F"/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</w:t>
      </w: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  <w:t>ग्रेजुएसन समारोहमा उपस्थित हुनेछैन।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 xml:space="preserve"> </w:t>
      </w:r>
    </w:p>
    <w:p w:rsidR="002F52FE" w:rsidRPr="008236D2" w:rsidRDefault="002F52FE" w:rsidP="00D65C31">
      <w:pPr>
        <w:tabs>
          <w:tab w:val="left" w:pos="284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  <w:r w:rsidRPr="008236D2">
        <w:rPr>
          <w:rFonts w:ascii="Arial Unicode MS" w:eastAsia="Arial Unicode MS" w:hAnsi="Arial Unicode MS" w:cs="Arial Unicode MS"/>
          <w:sz w:val="22"/>
          <w:szCs w:val="22"/>
          <w:cs/>
        </w:rPr>
        <w:tab/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>(*कृपया उपयुक्त बाकसमा “</w:t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</w:rPr>
        <w:sym w:font="Wingdings" w:char="F0FC"/>
      </w:r>
      <w:r w:rsidRPr="008236D2">
        <w:rPr>
          <w:rFonts w:ascii="Arial Unicode MS" w:eastAsia="Arial Unicode MS" w:hAnsi="Arial Unicode MS" w:cs="Arial Unicode MS"/>
          <w:kern w:val="2"/>
          <w:sz w:val="22"/>
          <w:szCs w:val="22"/>
          <w:cs/>
        </w:rPr>
        <w:t>” राख्नुहोस्।)</w:t>
      </w:r>
    </w:p>
    <w:p w:rsidR="00E94CE3" w:rsidRPr="008236D2" w:rsidRDefault="00E94CE3" w:rsidP="00914891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rPr>
          <w:rFonts w:ascii="Arial Unicode MS" w:eastAsia="Arial Unicode MS" w:hAnsi="Arial Unicode MS" w:cs="Arial Unicode MS"/>
          <w:kern w:val="2"/>
          <w:sz w:val="22"/>
          <w:szCs w:val="22"/>
          <w:cs/>
        </w:rPr>
      </w:pPr>
    </w:p>
    <w:tbl>
      <w:tblPr>
        <w:tblW w:w="0" w:type="auto"/>
        <w:tblInd w:w="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3"/>
        <w:gridCol w:w="2321"/>
        <w:gridCol w:w="2526"/>
        <w:gridCol w:w="2424"/>
      </w:tblGrid>
      <w:tr w:rsidR="004E54C4" w:rsidRPr="00CA24BE" w:rsidTr="00351F5B">
        <w:tc>
          <w:tcPr>
            <w:tcW w:w="2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  <w:cs/>
              </w:rPr>
              <w:t>विद्यार्थीको नाम</w:t>
            </w: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</w:rPr>
              <w:t>: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</w:tr>
      <w:tr w:rsidR="004E54C4" w:rsidRPr="00CA24BE" w:rsidTr="00351F5B">
        <w:tc>
          <w:tcPr>
            <w:tcW w:w="2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  <w:cs/>
              </w:rPr>
              <w:t>विद्यार्थीको कक्षा</w:t>
            </w: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</w:rPr>
              <w:t>:</w:t>
            </w:r>
          </w:p>
        </w:tc>
        <w:tc>
          <w:tcPr>
            <w:tcW w:w="242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</w:tr>
      <w:tr w:rsidR="004E54C4" w:rsidRPr="00CA24BE" w:rsidTr="00351F5B">
        <w:tc>
          <w:tcPr>
            <w:tcW w:w="2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  <w:cs/>
              </w:rPr>
              <w:t>अभिभावकको हस्ताक्षर</w:t>
            </w: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</w:rPr>
              <w:t>:</w:t>
            </w:r>
          </w:p>
        </w:tc>
        <w:tc>
          <w:tcPr>
            <w:tcW w:w="242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</w:tr>
      <w:tr w:rsidR="004E54C4" w:rsidRPr="00CA24BE" w:rsidTr="00351F5B">
        <w:tc>
          <w:tcPr>
            <w:tcW w:w="2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  <w:cs/>
              </w:rPr>
              <w:t>अभिभावकको नाम</w:t>
            </w: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</w:rPr>
              <w:t>:</w:t>
            </w:r>
          </w:p>
        </w:tc>
        <w:tc>
          <w:tcPr>
            <w:tcW w:w="242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</w:tr>
      <w:tr w:rsidR="004E54C4" w:rsidRPr="00CA24BE" w:rsidTr="00351F5B">
        <w:tc>
          <w:tcPr>
            <w:tcW w:w="2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  <w:r w:rsidRPr="00CA24BE">
              <w:rPr>
                <w:rFonts w:ascii="Arial Unicode MS" w:eastAsia="Arial Unicode MS" w:hAnsi="Arial Unicode MS" w:cs="Arial Unicode MS"/>
                <w:kern w:val="2"/>
                <w:sz w:val="20"/>
                <w:cs/>
              </w:rPr>
              <w:t>मितिः</w:t>
            </w:r>
          </w:p>
        </w:tc>
        <w:tc>
          <w:tcPr>
            <w:tcW w:w="2424" w:type="dxa"/>
            <w:tcBorders>
              <w:left w:val="nil"/>
              <w:right w:val="nil"/>
            </w:tcBorders>
            <w:shd w:val="clear" w:color="auto" w:fill="auto"/>
          </w:tcPr>
          <w:p w:rsidR="004E54C4" w:rsidRPr="00CA24BE" w:rsidRDefault="004E54C4" w:rsidP="00351F5B">
            <w:pPr>
              <w:adjustRightInd/>
              <w:spacing w:line="240" w:lineRule="auto"/>
              <w:jc w:val="both"/>
              <w:textAlignment w:val="auto"/>
              <w:rPr>
                <w:rFonts w:ascii="Arial Unicode MS" w:eastAsia="Arial Unicode MS" w:hAnsi="Arial Unicode MS" w:cs="Arial Unicode MS"/>
                <w:kern w:val="2"/>
                <w:sz w:val="20"/>
              </w:rPr>
            </w:pPr>
          </w:p>
        </w:tc>
      </w:tr>
    </w:tbl>
    <w:p w:rsidR="00914891" w:rsidRPr="008236D2" w:rsidRDefault="00914891" w:rsidP="00E67532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snapToGrid w:val="0"/>
        <w:spacing w:afterLines="20" w:after="72" w:line="240" w:lineRule="auto"/>
        <w:jc w:val="both"/>
        <w:rPr>
          <w:rFonts w:ascii="Arial Unicode MS" w:eastAsia="Arial Unicode MS" w:hAnsi="Arial Unicode MS" w:cs="Arial Unicode MS"/>
          <w:kern w:val="2"/>
          <w:sz w:val="22"/>
          <w:szCs w:val="22"/>
          <w:u w:val="single"/>
          <w:cs/>
        </w:rPr>
      </w:pPr>
    </w:p>
    <w:sectPr w:rsidR="00914891" w:rsidRPr="008236D2" w:rsidSect="00C25B33">
      <w:headerReference w:type="default" r:id="rId9"/>
      <w:footerReference w:type="default" r:id="rId10"/>
      <w:pgSz w:w="11906" w:h="16838"/>
      <w:pgMar w:top="539" w:right="1134" w:bottom="539" w:left="1134" w:header="851" w:footer="851" w:gutter="0"/>
      <w:cols w:space="1559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56C1" w:rsidRDefault="00BC56C1" w:rsidP="00A25821">
      <w:pPr>
        <w:spacing w:line="240" w:lineRule="auto"/>
        <w:rPr>
          <w:szCs w:val="24"/>
          <w:cs/>
        </w:rPr>
      </w:pPr>
      <w:r>
        <w:separator/>
      </w:r>
    </w:p>
  </w:endnote>
  <w:endnote w:type="continuationSeparator" w:id="0">
    <w:p w:rsidR="00BC56C1" w:rsidRDefault="00BC56C1" w:rsidP="00A25821">
      <w:pPr>
        <w:spacing w:line="240" w:lineRule="auto"/>
        <w:rPr>
          <w:szCs w:val="24"/>
          <w:cs/>
        </w:rPr>
      </w:pPr>
      <w:r>
        <w:continuationSeparator/>
      </w:r>
    </w:p>
  </w:endnote>
  <w:endnote w:type="continuationNotice" w:id="1">
    <w:p w:rsidR="00BC56C1" w:rsidRDefault="00BC56C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6992" w:rsidRDefault="00796992">
    <w:pPr>
      <w:pStyle w:val="a7"/>
    </w:pPr>
    <w:r>
      <w:rPr>
        <w:rFonts w:hint="eastAsia"/>
        <w:lang w:eastAsia="zh-HK"/>
      </w:rPr>
      <w:t>Graduation Ceremony</w:t>
    </w:r>
  </w:p>
  <w:p w:rsidR="00796992" w:rsidRDefault="00796992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56C1" w:rsidRDefault="00BC56C1" w:rsidP="00A25821">
      <w:pPr>
        <w:spacing w:line="240" w:lineRule="auto"/>
        <w:rPr>
          <w:szCs w:val="24"/>
          <w:cs/>
        </w:rPr>
      </w:pPr>
      <w:r>
        <w:separator/>
      </w:r>
    </w:p>
  </w:footnote>
  <w:footnote w:type="continuationSeparator" w:id="0">
    <w:p w:rsidR="00BC56C1" w:rsidRDefault="00BC56C1" w:rsidP="00A25821">
      <w:pPr>
        <w:spacing w:line="240" w:lineRule="auto"/>
        <w:rPr>
          <w:szCs w:val="24"/>
          <w:cs/>
        </w:rPr>
      </w:pPr>
      <w:r>
        <w:continuationSeparator/>
      </w:r>
    </w:p>
  </w:footnote>
  <w:footnote w:type="continuationNotice" w:id="1">
    <w:p w:rsidR="00BC56C1" w:rsidRDefault="00BC56C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1F96" w:rsidRPr="003864E8" w:rsidRDefault="00651F96" w:rsidP="00651F96">
    <w:pPr>
      <w:pStyle w:val="a5"/>
      <w:jc w:val="center"/>
      <w:rPr>
        <w:sz w:val="36"/>
        <w:szCs w:val="36"/>
        <w:lang w:eastAsia="zh-HK"/>
      </w:rPr>
    </w:pPr>
    <w:r w:rsidRPr="008236D2">
      <w:rPr>
        <w:rFonts w:hint="eastAsia"/>
        <w:sz w:val="36"/>
        <w:szCs w:val="36"/>
        <w:lang w:eastAsia="zh-HK"/>
      </w:rPr>
      <w:t xml:space="preserve">For </w:t>
    </w:r>
    <w:r w:rsidRPr="008236D2">
      <w:rPr>
        <w:rFonts w:hint="eastAsia"/>
        <w:sz w:val="36"/>
        <w:szCs w:val="36"/>
      </w:rPr>
      <w:t>R</w:t>
    </w:r>
    <w:r w:rsidRPr="008236D2">
      <w:rPr>
        <w:rFonts w:hint="eastAsia"/>
        <w:sz w:val="36"/>
        <w:szCs w:val="36"/>
        <w:lang w:eastAsia="zh-HK"/>
      </w:rPr>
      <w:t xml:space="preserve">eference </w:t>
    </w:r>
    <w:r w:rsidRPr="008236D2">
      <w:rPr>
        <w:rFonts w:hint="eastAsia"/>
        <w:sz w:val="36"/>
        <w:szCs w:val="36"/>
      </w:rPr>
      <w:t>O</w:t>
    </w:r>
    <w:r w:rsidRPr="008236D2">
      <w:rPr>
        <w:rFonts w:hint="eastAsia"/>
        <w:sz w:val="36"/>
        <w:szCs w:val="36"/>
        <w:lang w:eastAsia="zh-HK"/>
      </w:rPr>
      <w:t>nly</w:t>
    </w:r>
  </w:p>
  <w:p w:rsidR="00914891" w:rsidRPr="00651F96" w:rsidRDefault="00914891" w:rsidP="00651F96">
    <w:pPr>
      <w:pStyle w:val="a5"/>
      <w:rPr>
        <w: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CA1E7D"/>
    <w:multiLevelType w:val="hybridMultilevel"/>
    <w:tmpl w:val="DA20AFA4"/>
    <w:lvl w:ilvl="0" w:tplc="CCCAEA4A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3F2C3228"/>
    <w:multiLevelType w:val="hybridMultilevel"/>
    <w:tmpl w:val="E85CC9AA"/>
    <w:lvl w:ilvl="0" w:tplc="8BDAC5BE">
      <w:start w:val="1"/>
      <w:numFmt w:val="bullet"/>
      <w:lvlText w:val="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2">
    <w:nsid w:val="47C93AD3"/>
    <w:multiLevelType w:val="hybridMultilevel"/>
    <w:tmpl w:val="FAFAE4AC"/>
    <w:lvl w:ilvl="0" w:tplc="8BDAC5BE">
      <w:start w:val="1"/>
      <w:numFmt w:val="bullet"/>
      <w:lvlText w:val=""/>
      <w:lvlJc w:val="left"/>
      <w:pPr>
        <w:ind w:left="175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529E3E53"/>
    <w:multiLevelType w:val="hybridMultilevel"/>
    <w:tmpl w:val="7E40E8EC"/>
    <w:lvl w:ilvl="0" w:tplc="5E88F4D2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57674037"/>
    <w:multiLevelType w:val="hybridMultilevel"/>
    <w:tmpl w:val="CC4AAC52"/>
    <w:lvl w:ilvl="0" w:tplc="88A238C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58A157C8"/>
    <w:multiLevelType w:val="hybridMultilevel"/>
    <w:tmpl w:val="6452334A"/>
    <w:lvl w:ilvl="0" w:tplc="E7101870">
      <w:start w:val="1"/>
      <w:numFmt w:val="taiwaneseCountingThousand"/>
      <w:lvlText w:val="(%1)"/>
      <w:lvlJc w:val="left"/>
      <w:pPr>
        <w:tabs>
          <w:tab w:val="num" w:pos="480"/>
        </w:tabs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64BE0A7D"/>
    <w:multiLevelType w:val="hybridMultilevel"/>
    <w:tmpl w:val="95068954"/>
    <w:lvl w:ilvl="0" w:tplc="F588016A">
      <w:start w:val="1"/>
      <w:numFmt w:val="taiwaneseCountingThousand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692E558D"/>
    <w:multiLevelType w:val="hybridMultilevel"/>
    <w:tmpl w:val="2BE417EA"/>
    <w:lvl w:ilvl="0" w:tplc="F95CF7E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741C34A8"/>
    <w:multiLevelType w:val="hybridMultilevel"/>
    <w:tmpl w:val="95068954"/>
    <w:lvl w:ilvl="0" w:tplc="F588016A">
      <w:start w:val="1"/>
      <w:numFmt w:val="taiwaneseCountingThousand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7FA81916"/>
    <w:multiLevelType w:val="hybridMultilevel"/>
    <w:tmpl w:val="6452334A"/>
    <w:lvl w:ilvl="0" w:tplc="E7101870">
      <w:start w:val="1"/>
      <w:numFmt w:val="taiwaneseCountingThousand"/>
      <w:lvlText w:val="(%1)"/>
      <w:lvlJc w:val="left"/>
      <w:pPr>
        <w:tabs>
          <w:tab w:val="num" w:pos="480"/>
        </w:tabs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0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TKzNDE1tzQ3NjZU0lEKTi0uzszPAykwrAUAcBSFHCwAAAA="/>
  </w:docVars>
  <w:rsids>
    <w:rsidRoot w:val="00C50D01"/>
    <w:rsid w:val="00015FA4"/>
    <w:rsid w:val="00026D62"/>
    <w:rsid w:val="00042AFF"/>
    <w:rsid w:val="0007451B"/>
    <w:rsid w:val="0008084B"/>
    <w:rsid w:val="000A097B"/>
    <w:rsid w:val="000A2763"/>
    <w:rsid w:val="001046DB"/>
    <w:rsid w:val="001346B7"/>
    <w:rsid w:val="00137CA0"/>
    <w:rsid w:val="00147A25"/>
    <w:rsid w:val="001577AF"/>
    <w:rsid w:val="00177178"/>
    <w:rsid w:val="00185B32"/>
    <w:rsid w:val="00191A74"/>
    <w:rsid w:val="00197BC6"/>
    <w:rsid w:val="001C6C7F"/>
    <w:rsid w:val="001E4AF7"/>
    <w:rsid w:val="001F3F27"/>
    <w:rsid w:val="00213A86"/>
    <w:rsid w:val="002272D8"/>
    <w:rsid w:val="00227C56"/>
    <w:rsid w:val="00234834"/>
    <w:rsid w:val="00242AC6"/>
    <w:rsid w:val="00244E5F"/>
    <w:rsid w:val="00247E82"/>
    <w:rsid w:val="00276091"/>
    <w:rsid w:val="00292B85"/>
    <w:rsid w:val="002B59C5"/>
    <w:rsid w:val="002D5D65"/>
    <w:rsid w:val="002E2D68"/>
    <w:rsid w:val="002E6699"/>
    <w:rsid w:val="002F52FE"/>
    <w:rsid w:val="00317CC8"/>
    <w:rsid w:val="00324F66"/>
    <w:rsid w:val="0034235B"/>
    <w:rsid w:val="00361261"/>
    <w:rsid w:val="003612FA"/>
    <w:rsid w:val="003638B1"/>
    <w:rsid w:val="00375523"/>
    <w:rsid w:val="003864E8"/>
    <w:rsid w:val="003A36EE"/>
    <w:rsid w:val="003B30EB"/>
    <w:rsid w:val="003B4749"/>
    <w:rsid w:val="003C0290"/>
    <w:rsid w:val="003D32AE"/>
    <w:rsid w:val="00430D36"/>
    <w:rsid w:val="00437892"/>
    <w:rsid w:val="0044691C"/>
    <w:rsid w:val="004D122C"/>
    <w:rsid w:val="004D7342"/>
    <w:rsid w:val="004E1274"/>
    <w:rsid w:val="004E1D19"/>
    <w:rsid w:val="004E418F"/>
    <w:rsid w:val="004E4C94"/>
    <w:rsid w:val="004E54C4"/>
    <w:rsid w:val="004E5939"/>
    <w:rsid w:val="004F059E"/>
    <w:rsid w:val="005020FB"/>
    <w:rsid w:val="0052465F"/>
    <w:rsid w:val="00550472"/>
    <w:rsid w:val="00552E6F"/>
    <w:rsid w:val="0056730E"/>
    <w:rsid w:val="00572C12"/>
    <w:rsid w:val="00577CC5"/>
    <w:rsid w:val="005B1433"/>
    <w:rsid w:val="005B59E9"/>
    <w:rsid w:val="005C5DC7"/>
    <w:rsid w:val="005C6B71"/>
    <w:rsid w:val="005E10E6"/>
    <w:rsid w:val="006432C8"/>
    <w:rsid w:val="00651F96"/>
    <w:rsid w:val="006804C5"/>
    <w:rsid w:val="0069705B"/>
    <w:rsid w:val="006F6A3F"/>
    <w:rsid w:val="00701108"/>
    <w:rsid w:val="0071015C"/>
    <w:rsid w:val="00724739"/>
    <w:rsid w:val="00727C36"/>
    <w:rsid w:val="00765BB8"/>
    <w:rsid w:val="00766BDE"/>
    <w:rsid w:val="007836D0"/>
    <w:rsid w:val="00785267"/>
    <w:rsid w:val="00796992"/>
    <w:rsid w:val="007C4531"/>
    <w:rsid w:val="007F24DD"/>
    <w:rsid w:val="007F4812"/>
    <w:rsid w:val="008018CE"/>
    <w:rsid w:val="008236D2"/>
    <w:rsid w:val="008617F4"/>
    <w:rsid w:val="00900D4B"/>
    <w:rsid w:val="00914891"/>
    <w:rsid w:val="00930D08"/>
    <w:rsid w:val="009413EF"/>
    <w:rsid w:val="00952308"/>
    <w:rsid w:val="009542AC"/>
    <w:rsid w:val="00962093"/>
    <w:rsid w:val="009A611C"/>
    <w:rsid w:val="009A7BCB"/>
    <w:rsid w:val="009E6A8B"/>
    <w:rsid w:val="00A05BB1"/>
    <w:rsid w:val="00A25821"/>
    <w:rsid w:val="00A30E6F"/>
    <w:rsid w:val="00A31016"/>
    <w:rsid w:val="00A65391"/>
    <w:rsid w:val="00AB4344"/>
    <w:rsid w:val="00AC65C7"/>
    <w:rsid w:val="00AF5626"/>
    <w:rsid w:val="00B126EA"/>
    <w:rsid w:val="00B13A4C"/>
    <w:rsid w:val="00B305AF"/>
    <w:rsid w:val="00B3314E"/>
    <w:rsid w:val="00B47380"/>
    <w:rsid w:val="00B510E8"/>
    <w:rsid w:val="00B75DEE"/>
    <w:rsid w:val="00B77A56"/>
    <w:rsid w:val="00BB6F51"/>
    <w:rsid w:val="00BC56C1"/>
    <w:rsid w:val="00C14DE7"/>
    <w:rsid w:val="00C23691"/>
    <w:rsid w:val="00C25B33"/>
    <w:rsid w:val="00C40CFE"/>
    <w:rsid w:val="00C47BAD"/>
    <w:rsid w:val="00C50D01"/>
    <w:rsid w:val="00C81C28"/>
    <w:rsid w:val="00C9408D"/>
    <w:rsid w:val="00CB75AE"/>
    <w:rsid w:val="00CC4B5D"/>
    <w:rsid w:val="00CE6325"/>
    <w:rsid w:val="00D05C42"/>
    <w:rsid w:val="00D2342E"/>
    <w:rsid w:val="00D276D6"/>
    <w:rsid w:val="00D42FB7"/>
    <w:rsid w:val="00D52A1D"/>
    <w:rsid w:val="00D65C31"/>
    <w:rsid w:val="00D65E14"/>
    <w:rsid w:val="00D66EEF"/>
    <w:rsid w:val="00D7669E"/>
    <w:rsid w:val="00D80B4E"/>
    <w:rsid w:val="00D82115"/>
    <w:rsid w:val="00DB4EE5"/>
    <w:rsid w:val="00DD10B7"/>
    <w:rsid w:val="00DE3962"/>
    <w:rsid w:val="00DE3B8F"/>
    <w:rsid w:val="00DF5CCE"/>
    <w:rsid w:val="00E06984"/>
    <w:rsid w:val="00E33D47"/>
    <w:rsid w:val="00E51DDB"/>
    <w:rsid w:val="00E524B9"/>
    <w:rsid w:val="00E5554B"/>
    <w:rsid w:val="00E67532"/>
    <w:rsid w:val="00E80A74"/>
    <w:rsid w:val="00E94CE3"/>
    <w:rsid w:val="00EC31E7"/>
    <w:rsid w:val="00EE3D39"/>
    <w:rsid w:val="00EE4693"/>
    <w:rsid w:val="00EF2789"/>
    <w:rsid w:val="00EF55E7"/>
    <w:rsid w:val="00F531E4"/>
    <w:rsid w:val="00F67381"/>
    <w:rsid w:val="00F71AE3"/>
    <w:rsid w:val="00F77DE9"/>
    <w:rsid w:val="00F86759"/>
    <w:rsid w:val="00FA31F8"/>
    <w:rsid w:val="00FA7206"/>
    <w:rsid w:val="00FB2E21"/>
    <w:rsid w:val="00FC0797"/>
    <w:rsid w:val="00FD06B3"/>
    <w:rsid w:val="00FE07A2"/>
    <w:rsid w:val="00FE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標楷體" w:hAnsi="Calibri" w:cs="Times New Roman"/>
        <w:lang w:val="ne-NP" w:eastAsia="ne-NP" w:bidi="ne-NP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6BDE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80A74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E80A74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2582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uiPriority w:val="99"/>
    <w:rsid w:val="00A25821"/>
    <w:rPr>
      <w:rFonts w:ascii="Times New Roman" w:eastAsia="細明體" w:hAnsi="Times New Roman"/>
    </w:rPr>
  </w:style>
  <w:style w:type="paragraph" w:styleId="a7">
    <w:name w:val="footer"/>
    <w:basedOn w:val="a"/>
    <w:link w:val="a8"/>
    <w:uiPriority w:val="99"/>
    <w:unhideWhenUsed/>
    <w:rsid w:val="00A2582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uiPriority w:val="99"/>
    <w:rsid w:val="00A25821"/>
    <w:rPr>
      <w:rFonts w:ascii="Times New Roman" w:eastAsia="細明體" w:hAnsi="Times New Roman"/>
    </w:rPr>
  </w:style>
  <w:style w:type="table" w:styleId="a9">
    <w:name w:val="Table Grid"/>
    <w:basedOn w:val="a1"/>
    <w:uiPriority w:val="59"/>
    <w:rsid w:val="00962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annotation reference"/>
    <w:uiPriority w:val="99"/>
    <w:semiHidden/>
    <w:unhideWhenUsed/>
    <w:rsid w:val="004F059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F059E"/>
  </w:style>
  <w:style w:type="character" w:customStyle="1" w:styleId="ac">
    <w:name w:val="註解文字 字元"/>
    <w:link w:val="ab"/>
    <w:uiPriority w:val="99"/>
    <w:semiHidden/>
    <w:rsid w:val="004F059E"/>
    <w:rPr>
      <w:rFonts w:ascii="Times New Roman" w:eastAsia="細明體" w:hAnsi="Times New Roman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F059E"/>
    <w:rPr>
      <w:b/>
      <w:bCs/>
    </w:rPr>
  </w:style>
  <w:style w:type="character" w:customStyle="1" w:styleId="ae">
    <w:name w:val="註解主旨 字元"/>
    <w:link w:val="ad"/>
    <w:uiPriority w:val="99"/>
    <w:semiHidden/>
    <w:rsid w:val="004F059E"/>
    <w:rPr>
      <w:rFonts w:ascii="Times New Roman" w:eastAsia="細明體" w:hAnsi="Times New Roman"/>
      <w:b/>
      <w:bCs/>
      <w:sz w:val="24"/>
    </w:rPr>
  </w:style>
  <w:style w:type="paragraph" w:styleId="af">
    <w:name w:val="Revision"/>
    <w:hidden/>
    <w:uiPriority w:val="99"/>
    <w:semiHidden/>
    <w:rsid w:val="004F059E"/>
    <w:rPr>
      <w:rFonts w:ascii="Times New Roman" w:eastAsia="細明體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標楷體" w:hAnsi="Calibri" w:cs="Times New Roman"/>
        <w:lang w:val="ne-NP" w:eastAsia="ne-NP" w:bidi="ne-NP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6BDE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80A74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E80A74"/>
    <w:rPr>
      <w:rFonts w:ascii="Cambria" w:eastAsia="新細明體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2582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uiPriority w:val="99"/>
    <w:rsid w:val="00A25821"/>
    <w:rPr>
      <w:rFonts w:ascii="Times New Roman" w:eastAsia="細明體" w:hAnsi="Times New Roman"/>
    </w:rPr>
  </w:style>
  <w:style w:type="paragraph" w:styleId="a7">
    <w:name w:val="footer"/>
    <w:basedOn w:val="a"/>
    <w:link w:val="a8"/>
    <w:uiPriority w:val="99"/>
    <w:unhideWhenUsed/>
    <w:rsid w:val="00A2582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uiPriority w:val="99"/>
    <w:rsid w:val="00A25821"/>
    <w:rPr>
      <w:rFonts w:ascii="Times New Roman" w:eastAsia="細明體" w:hAnsi="Times New Roman"/>
    </w:rPr>
  </w:style>
  <w:style w:type="table" w:styleId="a9">
    <w:name w:val="Table Grid"/>
    <w:basedOn w:val="a1"/>
    <w:uiPriority w:val="59"/>
    <w:rsid w:val="00962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annotation reference"/>
    <w:uiPriority w:val="99"/>
    <w:semiHidden/>
    <w:unhideWhenUsed/>
    <w:rsid w:val="004F059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F059E"/>
  </w:style>
  <w:style w:type="character" w:customStyle="1" w:styleId="ac">
    <w:name w:val="註解文字 字元"/>
    <w:link w:val="ab"/>
    <w:uiPriority w:val="99"/>
    <w:semiHidden/>
    <w:rsid w:val="004F059E"/>
    <w:rPr>
      <w:rFonts w:ascii="Times New Roman" w:eastAsia="細明體" w:hAnsi="Times New Roman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F059E"/>
    <w:rPr>
      <w:b/>
      <w:bCs/>
    </w:rPr>
  </w:style>
  <w:style w:type="character" w:customStyle="1" w:styleId="ae">
    <w:name w:val="註解主旨 字元"/>
    <w:link w:val="ad"/>
    <w:uiPriority w:val="99"/>
    <w:semiHidden/>
    <w:rsid w:val="004F059E"/>
    <w:rPr>
      <w:rFonts w:ascii="Times New Roman" w:eastAsia="細明體" w:hAnsi="Times New Roman"/>
      <w:b/>
      <w:bCs/>
      <w:sz w:val="24"/>
    </w:rPr>
  </w:style>
  <w:style w:type="paragraph" w:styleId="af">
    <w:name w:val="Revision"/>
    <w:hidden/>
    <w:uiPriority w:val="99"/>
    <w:semiHidden/>
    <w:rsid w:val="004F059E"/>
    <w:rPr>
      <w:rFonts w:ascii="Times New Roman" w:eastAsia="細明體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6035C1-C637-451A-922B-B2EBE139C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rk PC</dc:creator>
  <cp:lastModifiedBy>POON, Yuk-cheung Rita</cp:lastModifiedBy>
  <cp:revision>8</cp:revision>
  <cp:lastPrinted>2017-06-02T07:05:00Z</cp:lastPrinted>
  <dcterms:created xsi:type="dcterms:W3CDTF">2017-06-13T04:53:00Z</dcterms:created>
  <dcterms:modified xsi:type="dcterms:W3CDTF">2017-07-14T09:07:00Z</dcterms:modified>
</cp:coreProperties>
</file>